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o i personaggi e’ Consapevolezza, ovvero la capacità di percepire l’ambiente intorno a loro. Questa competenza ha un valore fisso pari a 1/3 del livello del personaggio e puo’ essere aumentata fino ad un massimo pari a 2/3 del livello o tramite assegnazione di punti o usando Abilità.</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opzionale"/>
      <w:r>
        <w:t xml:space="preserve">Consapevolezza* - Opzionale</w:t>
      </w:r>
      <w:bookmarkEnd w:id="9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49:01Z</dcterms:created>
  <dcterms:modified xsi:type="dcterms:W3CDTF">2021-05-13T16:49:01Z</dcterms:modified>
</cp:coreProperties>
</file>